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176d01021f3954182a637e4c1886b57e2f2f35"/>
      <w:r>
        <w:rPr>
          <w:b/>
        </w:rPr>
        <w:t xml:space="preserve">ПРОТОКОЛ ПРО ПРОВЕДЕННЯ АУКЦІОНУ № BRE001-UA-20230318-0670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41895580-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Міністерство юстиції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Аукціон з продажу майна ТОВ «Ренус Трейд»</w:t>
      </w:r>
    </w:p>
    <w:p>
      <w:pPr>
        <w:numPr>
          <w:ilvl w:val="0"/>
          <w:numId w:val="1001"/>
        </w:numPr>
        <w:pStyle w:val="Compact"/>
      </w:pPr>
      <w:r>
        <w:t xml:space="preserve">Право вимоги (кредиторські вимоги) ТОВ «Ренус Трейд» (65039, м. Одеса, вул. Транспортна 3, код ЄДРПОУ 41895580) до ТОВ «Тріал-Тех» (65078, м. Одеса, вул. Героїв Крут, 15, код ЄДРПОУ 40947229) у розмірі 11 000 000 (одинадцять мільйонів) грн., визнані Ухвалою господарського суду Одеської області від 29.07.2021 по справі № 916/97/20, Наказ про примусове виконання Ухвали від 02.08.2021 по справі №916/97/20 https://reyestr.court.gov.ua/Review/9870145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6 60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6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27.03.2023 20:00:06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0:14:24Z</dcterms:created>
  <dcterms:modified xsi:type="dcterms:W3CDTF">2024-05-02T00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